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35E800" w14:textId="77777777" w:rsidR="006E7168" w:rsidRDefault="006E7168" w:rsidP="00477DF5">
      <w:pPr>
        <w:rPr>
          <w:b/>
        </w:rPr>
      </w:pPr>
    </w:p>
    <w:p w14:paraId="17249F4E" w14:textId="7DEA3EFE" w:rsidR="00477DF5" w:rsidRDefault="00477DF5" w:rsidP="00477DF5">
      <w:pPr>
        <w:rPr>
          <w:b/>
        </w:rPr>
      </w:pPr>
      <w:r>
        <w:rPr>
          <w:b/>
        </w:rPr>
        <w:t>KOKO ETORNAM KOMLA</w:t>
      </w:r>
    </w:p>
    <w:p w14:paraId="6795EE77" w14:textId="1E7F8877" w:rsidR="00477DF5" w:rsidRDefault="00477DF5" w:rsidP="00477DF5">
      <w:pPr>
        <w:rPr>
          <w:b/>
        </w:rPr>
      </w:pPr>
      <w:r>
        <w:rPr>
          <w:b/>
        </w:rPr>
        <w:t>10201100102</w:t>
      </w:r>
    </w:p>
    <w:p w14:paraId="1DA3102E" w14:textId="7209E610" w:rsidR="00477DF5" w:rsidRDefault="00477DF5" w:rsidP="00477DF5">
      <w:pPr>
        <w:rPr>
          <w:b/>
        </w:rPr>
      </w:pPr>
      <w:r>
        <w:rPr>
          <w:b/>
        </w:rPr>
        <w:t>COMPUTER SCIENCE</w:t>
      </w:r>
    </w:p>
    <w:p w14:paraId="13B06B1D" w14:textId="77777777" w:rsidR="00477DF5" w:rsidRDefault="00477DF5" w:rsidP="00477DF5">
      <w:pPr>
        <w:rPr>
          <w:b/>
        </w:rPr>
      </w:pPr>
    </w:p>
    <w:p w14:paraId="00000001" w14:textId="77777777" w:rsidR="00BE09F6" w:rsidRPr="00477DF5" w:rsidRDefault="003D53F2">
      <w:pPr>
        <w:jc w:val="center"/>
        <w:rPr>
          <w:b/>
          <w:u w:val="single"/>
        </w:rPr>
      </w:pPr>
      <w:r w:rsidRPr="00477DF5">
        <w:rPr>
          <w:b/>
          <w:u w:val="single"/>
        </w:rPr>
        <w:t>PROJECT 3: CREATIVE LEARNING PROJECT</w:t>
      </w:r>
    </w:p>
    <w:p w14:paraId="00000002" w14:textId="77777777" w:rsidR="00BE09F6" w:rsidRDefault="00BE09F6">
      <w:pPr>
        <w:rPr>
          <w:b/>
        </w:rPr>
      </w:pPr>
    </w:p>
    <w:p w14:paraId="00000003" w14:textId="77777777" w:rsidR="00BE09F6" w:rsidRDefault="003D53F2">
      <w:pPr>
        <w:rPr>
          <w:b/>
        </w:rPr>
      </w:pPr>
      <w:r>
        <w:rPr>
          <w:b/>
        </w:rPr>
        <w:t>Project Description:</w:t>
      </w:r>
    </w:p>
    <w:p w14:paraId="00000004" w14:textId="0EA31E5C" w:rsidR="00BE09F6" w:rsidRDefault="003D53F2">
      <w:r>
        <w:t xml:space="preserve">Our team has been tasked with creating a website </w:t>
      </w:r>
      <w:r w:rsidR="00477DF5">
        <w:t xml:space="preserve">using </w:t>
      </w:r>
      <w:r w:rsidR="00B36D1F">
        <w:t>HTML</w:t>
      </w:r>
      <w:r w:rsidR="00477DF5">
        <w:t xml:space="preserve">, </w:t>
      </w:r>
      <w:r w:rsidR="00B36D1F">
        <w:t>PHP,</w:t>
      </w:r>
      <w:r w:rsidR="00477DF5">
        <w:t xml:space="preserve"> and </w:t>
      </w:r>
      <w:r w:rsidR="00B36D1F">
        <w:t>CSS</w:t>
      </w:r>
      <w:r w:rsidR="00477DF5">
        <w:t>.</w:t>
      </w:r>
    </w:p>
    <w:p w14:paraId="00000005" w14:textId="77777777" w:rsidR="00BE09F6" w:rsidRDefault="00BE09F6"/>
    <w:p w14:paraId="00000006" w14:textId="77777777" w:rsidR="00BE09F6" w:rsidRDefault="003D53F2">
      <w:pPr>
        <w:rPr>
          <w:b/>
        </w:rPr>
      </w:pPr>
      <w:r>
        <w:rPr>
          <w:b/>
        </w:rPr>
        <w:t>Project Requirements:</w:t>
      </w:r>
    </w:p>
    <w:p w14:paraId="00000010" w14:textId="22C90BF2" w:rsidR="00BE09F6" w:rsidRDefault="00477DF5">
      <w:r w:rsidRPr="00477DF5">
        <w:t>The management of The Creative Learning Company wants to be able to monitor sales data at each of their 6 bookstores so they can make the right decisions. The clerks in any bookstore usually give a sales memo (receipt) to a customer whenever a purchase is made. This sales memo contains some useful information that Creative Learning management needs to make decisions. However, the sales memo is entered by the employee in the form of a Microsoft Word document (.</w:t>
      </w:r>
      <w:proofErr w:type="spellStart"/>
      <w:r w:rsidRPr="00477DF5">
        <w:t>docx</w:t>
      </w:r>
      <w:proofErr w:type="spellEnd"/>
      <w:r w:rsidRPr="00477DF5">
        <w:t xml:space="preserve"> file) which is not a suitable format for conducting data analysis. However, XML (</w:t>
      </w:r>
      <w:proofErr w:type="spellStart"/>
      <w:r w:rsidRPr="00477DF5">
        <w:t>eXtensible</w:t>
      </w:r>
      <w:proofErr w:type="spellEnd"/>
      <w:r w:rsidRPr="00477DF5">
        <w:t xml:space="preserve"> Markup Language) format is a very convenient format that management can use for data analysis. Usually, the management has to manually enter the data in each sales announcement .</w:t>
      </w:r>
      <w:proofErr w:type="spellStart"/>
      <w:r w:rsidRPr="00477DF5">
        <w:t>docx</w:t>
      </w:r>
      <w:proofErr w:type="spellEnd"/>
      <w:r w:rsidRPr="00477DF5">
        <w:t xml:space="preserve"> file into an XML document to perform their data analysis, which wastes a lot of time. Our project</w:t>
      </w:r>
      <w:r w:rsidR="00B36D1F">
        <w:t>, therefore,</w:t>
      </w:r>
      <w:r w:rsidRPr="00477DF5">
        <w:t xml:space="preserve"> aims to automate the process by receiving, parsing</w:t>
      </w:r>
      <w:r w:rsidR="00B36D1F">
        <w:t>,</w:t>
      </w:r>
      <w:r w:rsidRPr="00477DF5">
        <w:t xml:space="preserve"> and generating sales memos from employees in the form of a Word document and creating an XML document containing the sales data that management can download and use for data analysis.</w:t>
      </w:r>
    </w:p>
    <w:p w14:paraId="00000011" w14:textId="77777777" w:rsidR="00BE09F6" w:rsidRDefault="003D53F2">
      <w:r>
        <w:t>Normally, the management has to manually type the data in each sales memo .</w:t>
      </w:r>
      <w:proofErr w:type="spellStart"/>
      <w:r>
        <w:t>docx</w:t>
      </w:r>
      <w:proofErr w:type="spellEnd"/>
      <w:r>
        <w:t xml:space="preserve"> file into an XML document to perform their data analysis and this wastes a lot of time.</w:t>
      </w:r>
    </w:p>
    <w:p w14:paraId="00000012" w14:textId="77777777" w:rsidR="00BE09F6" w:rsidRDefault="00BE09F6"/>
    <w:p w14:paraId="00000014" w14:textId="77777777" w:rsidR="00BE09F6" w:rsidRDefault="00BE09F6"/>
    <w:p w14:paraId="00000015" w14:textId="77777777" w:rsidR="00BE09F6" w:rsidRDefault="00BE09F6"/>
    <w:p w14:paraId="00000016" w14:textId="77777777" w:rsidR="00BE09F6" w:rsidRDefault="003D53F2">
      <w:pPr>
        <w:rPr>
          <w:b/>
          <w:sz w:val="28"/>
          <w:szCs w:val="28"/>
        </w:rPr>
      </w:pPr>
      <w:r>
        <w:rPr>
          <w:b/>
          <w:sz w:val="28"/>
          <w:szCs w:val="28"/>
        </w:rPr>
        <w:t>USERS</w:t>
      </w:r>
    </w:p>
    <w:p w14:paraId="00000017" w14:textId="77777777" w:rsidR="00BE09F6" w:rsidRDefault="003D53F2">
      <w:r>
        <w:t>The website will consist primarily of two types of users:</w:t>
      </w:r>
    </w:p>
    <w:p w14:paraId="00000018" w14:textId="77777777" w:rsidR="00BE09F6" w:rsidRDefault="003D53F2">
      <w:pPr>
        <w:numPr>
          <w:ilvl w:val="0"/>
          <w:numId w:val="3"/>
        </w:numPr>
      </w:pPr>
      <w:r>
        <w:t xml:space="preserve">The store </w:t>
      </w:r>
      <w:r>
        <w:rPr>
          <w:i/>
        </w:rPr>
        <w:t xml:space="preserve">employees </w:t>
      </w:r>
      <w:r>
        <w:t>at any of the 6 Creative Learning Stores who issue sales memos to their customers.</w:t>
      </w:r>
    </w:p>
    <w:p w14:paraId="00000019" w14:textId="15DC01C8" w:rsidR="00BE09F6" w:rsidRDefault="003D53F2">
      <w:pPr>
        <w:numPr>
          <w:ilvl w:val="0"/>
          <w:numId w:val="3"/>
        </w:numPr>
      </w:pPr>
      <w:r>
        <w:t xml:space="preserve">The </w:t>
      </w:r>
      <w:r>
        <w:rPr>
          <w:i/>
        </w:rPr>
        <w:t xml:space="preserve">management </w:t>
      </w:r>
      <w:r>
        <w:t>of Creative Learning needs data provided by the stores to make decisions.</w:t>
      </w:r>
    </w:p>
    <w:p w14:paraId="0000001A" w14:textId="77777777" w:rsidR="00BE09F6" w:rsidRDefault="00BE09F6"/>
    <w:p w14:paraId="0000001B" w14:textId="77777777" w:rsidR="00BE09F6" w:rsidRDefault="003D53F2">
      <w:pPr>
        <w:rPr>
          <w:i/>
          <w:sz w:val="24"/>
          <w:szCs w:val="24"/>
        </w:rPr>
      </w:pPr>
      <w:r>
        <w:rPr>
          <w:i/>
          <w:sz w:val="24"/>
          <w:szCs w:val="24"/>
        </w:rPr>
        <w:t>EMPLOYEE</w:t>
      </w:r>
    </w:p>
    <w:p w14:paraId="0000001C" w14:textId="77777777" w:rsidR="00BE09F6" w:rsidRDefault="003D53F2">
      <w:pPr>
        <w:rPr>
          <w:b/>
          <w:u w:val="single"/>
        </w:rPr>
      </w:pPr>
      <w:r>
        <w:rPr>
          <w:b/>
          <w:u w:val="single"/>
        </w:rPr>
        <w:t>Attributes</w:t>
      </w:r>
    </w:p>
    <w:p w14:paraId="0000001D" w14:textId="77777777" w:rsidR="00BE09F6" w:rsidRDefault="003D53F2">
      <w:pPr>
        <w:numPr>
          <w:ilvl w:val="0"/>
          <w:numId w:val="1"/>
        </w:numPr>
      </w:pPr>
      <w:r>
        <w:t>Id:</w:t>
      </w:r>
    </w:p>
    <w:p w14:paraId="0000001E" w14:textId="77777777" w:rsidR="00BE09F6" w:rsidRDefault="003D53F2">
      <w:pPr>
        <w:numPr>
          <w:ilvl w:val="0"/>
          <w:numId w:val="1"/>
        </w:numPr>
      </w:pPr>
      <w:r>
        <w:t>Username:</w:t>
      </w:r>
    </w:p>
    <w:p w14:paraId="0000001F" w14:textId="77777777" w:rsidR="00BE09F6" w:rsidRDefault="003D53F2">
      <w:pPr>
        <w:numPr>
          <w:ilvl w:val="0"/>
          <w:numId w:val="1"/>
        </w:numPr>
      </w:pPr>
      <w:r>
        <w:t>Email:</w:t>
      </w:r>
    </w:p>
    <w:p w14:paraId="00000020" w14:textId="77777777" w:rsidR="00BE09F6" w:rsidRDefault="003D53F2">
      <w:pPr>
        <w:numPr>
          <w:ilvl w:val="0"/>
          <w:numId w:val="1"/>
        </w:numPr>
      </w:pPr>
      <w:r>
        <w:t>Password:</w:t>
      </w:r>
    </w:p>
    <w:p w14:paraId="00000021" w14:textId="77777777" w:rsidR="00BE09F6" w:rsidRDefault="003D53F2">
      <w:pPr>
        <w:numPr>
          <w:ilvl w:val="0"/>
          <w:numId w:val="1"/>
        </w:numPr>
      </w:pPr>
      <w:r>
        <w:t>First Name:</w:t>
      </w:r>
    </w:p>
    <w:p w14:paraId="00000022" w14:textId="77777777" w:rsidR="00BE09F6" w:rsidRDefault="003D53F2">
      <w:pPr>
        <w:numPr>
          <w:ilvl w:val="0"/>
          <w:numId w:val="1"/>
        </w:numPr>
      </w:pPr>
      <w:r>
        <w:t>Last Name:</w:t>
      </w:r>
    </w:p>
    <w:p w14:paraId="00000023" w14:textId="77777777" w:rsidR="00BE09F6" w:rsidRDefault="003D53F2">
      <w:pPr>
        <w:numPr>
          <w:ilvl w:val="0"/>
          <w:numId w:val="1"/>
        </w:numPr>
      </w:pPr>
      <w:r>
        <w:t>Date of Birth:</w:t>
      </w:r>
    </w:p>
    <w:p w14:paraId="00000024" w14:textId="77777777" w:rsidR="00BE09F6" w:rsidRDefault="003D53F2">
      <w:pPr>
        <w:numPr>
          <w:ilvl w:val="0"/>
          <w:numId w:val="1"/>
        </w:numPr>
      </w:pPr>
      <w:r>
        <w:lastRenderedPageBreak/>
        <w:t>Address:</w:t>
      </w:r>
    </w:p>
    <w:p w14:paraId="00000025" w14:textId="77777777" w:rsidR="00BE09F6" w:rsidRDefault="003D53F2">
      <w:pPr>
        <w:numPr>
          <w:ilvl w:val="0"/>
          <w:numId w:val="1"/>
        </w:numPr>
      </w:pPr>
      <w:r>
        <w:t>Creative Learning Store:</w:t>
      </w:r>
    </w:p>
    <w:p w14:paraId="00000026" w14:textId="77777777" w:rsidR="00BE09F6" w:rsidRDefault="003D53F2">
      <w:pPr>
        <w:numPr>
          <w:ilvl w:val="0"/>
          <w:numId w:val="1"/>
        </w:numPr>
      </w:pPr>
      <w:r>
        <w:t>Date commenced work:</w:t>
      </w:r>
    </w:p>
    <w:p w14:paraId="00000027" w14:textId="77777777" w:rsidR="00BE09F6" w:rsidRDefault="003D53F2">
      <w:pPr>
        <w:numPr>
          <w:ilvl w:val="0"/>
          <w:numId w:val="1"/>
        </w:numPr>
      </w:pPr>
      <w:r>
        <w:t>Role:</w:t>
      </w:r>
    </w:p>
    <w:p w14:paraId="00000028" w14:textId="77777777" w:rsidR="00BE09F6" w:rsidRDefault="00BE09F6"/>
    <w:p w14:paraId="00000029" w14:textId="582118CC" w:rsidR="00BE09F6" w:rsidRDefault="00630F86">
      <w:pPr>
        <w:rPr>
          <w:b/>
          <w:u w:val="single"/>
        </w:rPr>
      </w:pPr>
      <w:r>
        <w:rPr>
          <w:b/>
          <w:u w:val="single"/>
        </w:rPr>
        <w:t>REQUIREMENTS</w:t>
      </w:r>
    </w:p>
    <w:p w14:paraId="0000002A" w14:textId="55B2CA5F" w:rsidR="00BE09F6" w:rsidRDefault="003D53F2">
      <w:pPr>
        <w:numPr>
          <w:ilvl w:val="0"/>
          <w:numId w:val="5"/>
        </w:numPr>
      </w:pPr>
      <w:r>
        <w:t>Log</w:t>
      </w:r>
      <w:r w:rsidR="00B36D1F">
        <w:t xml:space="preserve"> </w:t>
      </w:r>
      <w:r>
        <w:t xml:space="preserve">in to </w:t>
      </w:r>
      <w:r w:rsidR="00B36D1F">
        <w:t xml:space="preserve">the </w:t>
      </w:r>
      <w:r>
        <w:t xml:space="preserve">system as </w:t>
      </w:r>
      <w:r w:rsidR="00B36D1F">
        <w:t xml:space="preserve">an </w:t>
      </w:r>
      <w:r>
        <w:t>employee</w:t>
      </w:r>
    </w:p>
    <w:p w14:paraId="0000002B" w14:textId="3AF47F7E" w:rsidR="00BE09F6" w:rsidRDefault="00B57630">
      <w:pPr>
        <w:numPr>
          <w:ilvl w:val="0"/>
          <w:numId w:val="5"/>
        </w:numPr>
      </w:pPr>
      <w:r>
        <w:t>Upload</w:t>
      </w:r>
      <w:r w:rsidR="003D53F2">
        <w:t xml:space="preserve"> memo</w:t>
      </w:r>
      <w:r>
        <w:t>/files</w:t>
      </w:r>
      <w:r w:rsidR="003D53F2">
        <w:t xml:space="preserve"> (.</w:t>
      </w:r>
      <w:proofErr w:type="spellStart"/>
      <w:r w:rsidR="003D53F2">
        <w:t>docx</w:t>
      </w:r>
      <w:proofErr w:type="spellEnd"/>
      <w:r w:rsidR="003D53F2">
        <w:t xml:space="preserve"> file) to the system.</w:t>
      </w:r>
    </w:p>
    <w:p w14:paraId="0000002C" w14:textId="37BDA37E" w:rsidR="00BE09F6" w:rsidRDefault="003D53F2">
      <w:pPr>
        <w:numPr>
          <w:ilvl w:val="0"/>
          <w:numId w:val="5"/>
        </w:numPr>
      </w:pPr>
      <w:r>
        <w:t xml:space="preserve">Receive feedback on </w:t>
      </w:r>
      <w:r w:rsidR="00B36D1F">
        <w:t xml:space="preserve">the </w:t>
      </w:r>
      <w:r w:rsidR="00B57630">
        <w:t>upload</w:t>
      </w:r>
      <w:bookmarkStart w:id="0" w:name="_GoBack"/>
      <w:bookmarkEnd w:id="0"/>
      <w:r>
        <w:t xml:space="preserve"> of </w:t>
      </w:r>
      <w:r w:rsidR="00B36D1F">
        <w:t xml:space="preserve">the </w:t>
      </w:r>
      <w:r>
        <w:t>sales memo.</w:t>
      </w:r>
    </w:p>
    <w:p w14:paraId="0000002D" w14:textId="73B2892D" w:rsidR="00BE09F6" w:rsidRDefault="003D53F2">
      <w:pPr>
        <w:numPr>
          <w:ilvl w:val="0"/>
          <w:numId w:val="5"/>
        </w:numPr>
      </w:pPr>
      <w:r>
        <w:t xml:space="preserve">View upload history and status of each upload </w:t>
      </w:r>
    </w:p>
    <w:p w14:paraId="0000002E" w14:textId="77777777" w:rsidR="00BE09F6" w:rsidRDefault="003D53F2">
      <w:pPr>
        <w:numPr>
          <w:ilvl w:val="0"/>
          <w:numId w:val="5"/>
        </w:numPr>
      </w:pPr>
      <w:r>
        <w:t>Log out</w:t>
      </w:r>
    </w:p>
    <w:p w14:paraId="0000002F" w14:textId="77777777" w:rsidR="00BE09F6" w:rsidRDefault="00BE09F6"/>
    <w:p w14:paraId="00000030" w14:textId="77777777" w:rsidR="00BE09F6" w:rsidRDefault="00BE09F6"/>
    <w:p w14:paraId="00000031" w14:textId="77777777" w:rsidR="00BE09F6" w:rsidRDefault="003D53F2">
      <w:pPr>
        <w:rPr>
          <w:i/>
          <w:sz w:val="24"/>
          <w:szCs w:val="24"/>
        </w:rPr>
      </w:pPr>
      <w:r>
        <w:rPr>
          <w:i/>
          <w:sz w:val="24"/>
          <w:szCs w:val="24"/>
        </w:rPr>
        <w:t>MANAGEMENT</w:t>
      </w:r>
    </w:p>
    <w:p w14:paraId="00000032" w14:textId="77777777" w:rsidR="00BE09F6" w:rsidRDefault="003D53F2">
      <w:pPr>
        <w:rPr>
          <w:b/>
          <w:u w:val="single"/>
        </w:rPr>
      </w:pPr>
      <w:r>
        <w:rPr>
          <w:b/>
          <w:u w:val="single"/>
        </w:rPr>
        <w:t>Attributes</w:t>
      </w:r>
    </w:p>
    <w:p w14:paraId="00000033" w14:textId="77777777" w:rsidR="00BE09F6" w:rsidRDefault="003D53F2">
      <w:pPr>
        <w:numPr>
          <w:ilvl w:val="0"/>
          <w:numId w:val="2"/>
        </w:numPr>
      </w:pPr>
      <w:r>
        <w:t>Id:</w:t>
      </w:r>
    </w:p>
    <w:p w14:paraId="00000034" w14:textId="77777777" w:rsidR="00BE09F6" w:rsidRDefault="003D53F2">
      <w:pPr>
        <w:numPr>
          <w:ilvl w:val="0"/>
          <w:numId w:val="2"/>
        </w:numPr>
      </w:pPr>
      <w:r>
        <w:t>Username:</w:t>
      </w:r>
    </w:p>
    <w:p w14:paraId="00000035" w14:textId="77777777" w:rsidR="00BE09F6" w:rsidRDefault="003D53F2">
      <w:pPr>
        <w:numPr>
          <w:ilvl w:val="0"/>
          <w:numId w:val="2"/>
        </w:numPr>
      </w:pPr>
      <w:r>
        <w:t>Email:</w:t>
      </w:r>
    </w:p>
    <w:p w14:paraId="00000036" w14:textId="77777777" w:rsidR="00BE09F6" w:rsidRDefault="003D53F2">
      <w:pPr>
        <w:numPr>
          <w:ilvl w:val="0"/>
          <w:numId w:val="2"/>
        </w:numPr>
      </w:pPr>
      <w:r>
        <w:t>Password:</w:t>
      </w:r>
    </w:p>
    <w:p w14:paraId="00000037" w14:textId="77777777" w:rsidR="00BE09F6" w:rsidRDefault="003D53F2">
      <w:pPr>
        <w:numPr>
          <w:ilvl w:val="0"/>
          <w:numId w:val="2"/>
        </w:numPr>
      </w:pPr>
      <w:r>
        <w:t>First Name:</w:t>
      </w:r>
    </w:p>
    <w:p w14:paraId="00000038" w14:textId="77777777" w:rsidR="00BE09F6" w:rsidRDefault="003D53F2">
      <w:pPr>
        <w:numPr>
          <w:ilvl w:val="0"/>
          <w:numId w:val="2"/>
        </w:numPr>
      </w:pPr>
      <w:r>
        <w:t>Last Name:</w:t>
      </w:r>
    </w:p>
    <w:p w14:paraId="00000039" w14:textId="77777777" w:rsidR="00BE09F6" w:rsidRDefault="003D53F2">
      <w:pPr>
        <w:numPr>
          <w:ilvl w:val="0"/>
          <w:numId w:val="2"/>
        </w:numPr>
      </w:pPr>
      <w:r>
        <w:t>Date of Birth:</w:t>
      </w:r>
    </w:p>
    <w:p w14:paraId="0000003A" w14:textId="77777777" w:rsidR="00BE09F6" w:rsidRDefault="003D53F2">
      <w:pPr>
        <w:numPr>
          <w:ilvl w:val="0"/>
          <w:numId w:val="2"/>
        </w:numPr>
      </w:pPr>
      <w:r>
        <w:t>Address:</w:t>
      </w:r>
    </w:p>
    <w:p w14:paraId="0000003B" w14:textId="77777777" w:rsidR="00BE09F6" w:rsidRDefault="003D53F2">
      <w:pPr>
        <w:numPr>
          <w:ilvl w:val="0"/>
          <w:numId w:val="2"/>
        </w:numPr>
      </w:pPr>
      <w:r>
        <w:t>Position</w:t>
      </w:r>
    </w:p>
    <w:p w14:paraId="0000003C" w14:textId="77777777" w:rsidR="00BE09F6" w:rsidRDefault="00BE09F6"/>
    <w:p w14:paraId="0000003D" w14:textId="74D7AF95" w:rsidR="00BE09F6" w:rsidRDefault="00630F86">
      <w:pPr>
        <w:rPr>
          <w:b/>
          <w:u w:val="single"/>
        </w:rPr>
      </w:pPr>
      <w:r>
        <w:rPr>
          <w:b/>
          <w:u w:val="single"/>
        </w:rPr>
        <w:t>REQUIREMENTS</w:t>
      </w:r>
    </w:p>
    <w:p w14:paraId="0000003E" w14:textId="01346A76" w:rsidR="00BE09F6" w:rsidRDefault="003D53F2">
      <w:pPr>
        <w:numPr>
          <w:ilvl w:val="0"/>
          <w:numId w:val="6"/>
        </w:numPr>
      </w:pPr>
      <w:r>
        <w:t>Log</w:t>
      </w:r>
      <w:r w:rsidR="00B36D1F">
        <w:t xml:space="preserve"> </w:t>
      </w:r>
      <w:r>
        <w:t xml:space="preserve">in to </w:t>
      </w:r>
      <w:r w:rsidR="00B36D1F">
        <w:t xml:space="preserve">the </w:t>
      </w:r>
      <w:r>
        <w:t xml:space="preserve">system as </w:t>
      </w:r>
      <w:r w:rsidR="00B36D1F">
        <w:t xml:space="preserve">a </w:t>
      </w:r>
      <w:r>
        <w:t>manager</w:t>
      </w:r>
    </w:p>
    <w:p w14:paraId="0000003F" w14:textId="77777777" w:rsidR="00BE09F6" w:rsidRDefault="003D53F2">
      <w:pPr>
        <w:numPr>
          <w:ilvl w:val="0"/>
          <w:numId w:val="6"/>
        </w:numPr>
      </w:pPr>
      <w:r>
        <w:t>View all recently added sales memos</w:t>
      </w:r>
    </w:p>
    <w:p w14:paraId="00000040" w14:textId="52E4D5A8" w:rsidR="00BE09F6" w:rsidRDefault="003D53F2">
      <w:pPr>
        <w:numPr>
          <w:ilvl w:val="0"/>
          <w:numId w:val="6"/>
        </w:numPr>
      </w:pPr>
      <w:r>
        <w:t xml:space="preserve">Download sales memos as </w:t>
      </w:r>
      <w:r w:rsidR="00B36D1F">
        <w:t xml:space="preserve">an </w:t>
      </w:r>
      <w:r>
        <w:t>XML document for data analysis</w:t>
      </w:r>
    </w:p>
    <w:p w14:paraId="00000041" w14:textId="77777777" w:rsidR="00BE09F6" w:rsidRDefault="003D53F2">
      <w:pPr>
        <w:numPr>
          <w:ilvl w:val="0"/>
          <w:numId w:val="6"/>
        </w:numPr>
      </w:pPr>
      <w:r>
        <w:t>Log out</w:t>
      </w:r>
    </w:p>
    <w:p w14:paraId="00000042" w14:textId="77777777" w:rsidR="00BE09F6" w:rsidRDefault="00BE09F6"/>
    <w:p w14:paraId="00000043" w14:textId="77777777" w:rsidR="00BE09F6" w:rsidRDefault="003D53F2">
      <w:pPr>
        <w:rPr>
          <w:b/>
          <w:sz w:val="26"/>
          <w:szCs w:val="26"/>
        </w:rPr>
      </w:pPr>
      <w:r>
        <w:rPr>
          <w:b/>
          <w:sz w:val="26"/>
          <w:szCs w:val="26"/>
        </w:rPr>
        <w:t>OTHER DATABASE ENTITIES</w:t>
      </w:r>
    </w:p>
    <w:p w14:paraId="00000044" w14:textId="77777777" w:rsidR="00BE09F6" w:rsidRDefault="003D53F2">
      <w:pPr>
        <w:rPr>
          <w:i/>
          <w:sz w:val="24"/>
          <w:szCs w:val="24"/>
        </w:rPr>
      </w:pPr>
      <w:r>
        <w:rPr>
          <w:i/>
          <w:sz w:val="24"/>
          <w:szCs w:val="24"/>
        </w:rPr>
        <w:t>MEMOS</w:t>
      </w:r>
    </w:p>
    <w:p w14:paraId="00000045" w14:textId="77777777" w:rsidR="00BE09F6" w:rsidRDefault="003D53F2">
      <w:pPr>
        <w:rPr>
          <w:b/>
          <w:sz w:val="24"/>
          <w:szCs w:val="24"/>
          <w:u w:val="single"/>
        </w:rPr>
      </w:pPr>
      <w:r>
        <w:rPr>
          <w:b/>
          <w:sz w:val="24"/>
          <w:szCs w:val="24"/>
          <w:u w:val="single"/>
        </w:rPr>
        <w:t>Attributes</w:t>
      </w:r>
    </w:p>
    <w:p w14:paraId="00000046" w14:textId="77777777" w:rsidR="00BE09F6" w:rsidRDefault="003D53F2">
      <w:pPr>
        <w:numPr>
          <w:ilvl w:val="0"/>
          <w:numId w:val="4"/>
        </w:numPr>
      </w:pPr>
      <w:r>
        <w:t>Path to uploaded .</w:t>
      </w:r>
      <w:proofErr w:type="spellStart"/>
      <w:r>
        <w:t>docx</w:t>
      </w:r>
      <w:proofErr w:type="spellEnd"/>
      <w:r>
        <w:t xml:space="preserve"> file</w:t>
      </w:r>
    </w:p>
    <w:p w14:paraId="00000047" w14:textId="77777777" w:rsidR="00BE09F6" w:rsidRDefault="003D53F2">
      <w:pPr>
        <w:numPr>
          <w:ilvl w:val="0"/>
          <w:numId w:val="4"/>
        </w:numPr>
      </w:pPr>
      <w:r>
        <w:t>Path to processed.xml file</w:t>
      </w:r>
    </w:p>
    <w:p w14:paraId="00000048" w14:textId="77777777" w:rsidR="00BE09F6" w:rsidRDefault="003D53F2">
      <w:pPr>
        <w:numPr>
          <w:ilvl w:val="0"/>
          <w:numId w:val="4"/>
        </w:numPr>
      </w:pPr>
      <w:r>
        <w:t>File name</w:t>
      </w:r>
    </w:p>
    <w:p w14:paraId="00000049" w14:textId="77777777" w:rsidR="00BE09F6" w:rsidRDefault="003D53F2">
      <w:pPr>
        <w:numPr>
          <w:ilvl w:val="0"/>
          <w:numId w:val="4"/>
        </w:numPr>
      </w:pPr>
      <w:r>
        <w:t>File size</w:t>
      </w:r>
    </w:p>
    <w:p w14:paraId="0000004A" w14:textId="77777777" w:rsidR="00BE09F6" w:rsidRDefault="003D53F2">
      <w:pPr>
        <w:numPr>
          <w:ilvl w:val="0"/>
          <w:numId w:val="4"/>
        </w:numPr>
      </w:pPr>
      <w:r>
        <w:t>Downloaded by manager</w:t>
      </w:r>
    </w:p>
    <w:p w14:paraId="0000004B" w14:textId="77777777" w:rsidR="00BE09F6" w:rsidRDefault="003D53F2">
      <w:pPr>
        <w:numPr>
          <w:ilvl w:val="0"/>
          <w:numId w:val="4"/>
        </w:numPr>
      </w:pPr>
      <w:r>
        <w:t>Date Modified</w:t>
      </w:r>
    </w:p>
    <w:p w14:paraId="0000004C" w14:textId="77777777" w:rsidR="00BE09F6" w:rsidRDefault="003D53F2">
      <w:pPr>
        <w:numPr>
          <w:ilvl w:val="0"/>
          <w:numId w:val="4"/>
        </w:numPr>
      </w:pPr>
      <w:r>
        <w:t>Uploaded by (foreign key employee id)</w:t>
      </w:r>
    </w:p>
    <w:p w14:paraId="0000004D" w14:textId="77777777" w:rsidR="00BE09F6" w:rsidRDefault="00BE09F6"/>
    <w:p w14:paraId="0000004E" w14:textId="77777777" w:rsidR="00BE09F6" w:rsidRDefault="003D53F2">
      <w:pPr>
        <w:rPr>
          <w:b/>
          <w:u w:val="single"/>
        </w:rPr>
      </w:pPr>
      <w:r>
        <w:rPr>
          <w:b/>
          <w:u w:val="single"/>
        </w:rPr>
        <w:t>.DOCX Document Parsing</w:t>
      </w:r>
    </w:p>
    <w:p w14:paraId="0000004F" w14:textId="2FE56EFE" w:rsidR="00BE09F6" w:rsidRDefault="003D53F2">
      <w:r>
        <w:t>A .</w:t>
      </w:r>
      <w:proofErr w:type="spellStart"/>
      <w:r>
        <w:t>docx</w:t>
      </w:r>
      <w:proofErr w:type="spellEnd"/>
      <w:r>
        <w:t xml:space="preserve"> document is a ZIP Archive of XML documents saved with the extension .</w:t>
      </w:r>
      <w:proofErr w:type="spellStart"/>
      <w:r>
        <w:t>docx</w:t>
      </w:r>
      <w:proofErr w:type="spellEnd"/>
      <w:r>
        <w:t>.</w:t>
      </w:r>
    </w:p>
    <w:p w14:paraId="00000050" w14:textId="16DCD5CB" w:rsidR="00BE09F6" w:rsidRDefault="003D53F2">
      <w:r>
        <w:lastRenderedPageBreak/>
        <w:t xml:space="preserve">One of these </w:t>
      </w:r>
      <w:r w:rsidR="00B36D1F">
        <w:t>XML</w:t>
      </w:r>
      <w:r>
        <w:t xml:space="preserve"> documents </w:t>
      </w:r>
      <w:r>
        <w:rPr>
          <w:b/>
        </w:rPr>
        <w:t>document.xml</w:t>
      </w:r>
      <w:r>
        <w:t xml:space="preserve"> contains the actual content of the .</w:t>
      </w:r>
      <w:proofErr w:type="spellStart"/>
      <w:r>
        <w:t>docx</w:t>
      </w:r>
      <w:proofErr w:type="spellEnd"/>
      <w:r>
        <w:t xml:space="preserve"> file.</w:t>
      </w:r>
    </w:p>
    <w:p w14:paraId="00000051" w14:textId="77777777" w:rsidR="00BE09F6" w:rsidRDefault="00BE09F6"/>
    <w:p w14:paraId="00000052" w14:textId="4914AFD6" w:rsidR="00BE09F6" w:rsidRDefault="003D53F2">
      <w:r>
        <w:t xml:space="preserve">The document.xml file consists of multiple </w:t>
      </w:r>
      <w:r w:rsidR="00B36D1F">
        <w:t>XML</w:t>
      </w:r>
      <w:r>
        <w:t xml:space="preserve"> tags depending on the contents placed in the word document, and each tag has a &lt;w: &gt; namespace.</w:t>
      </w:r>
    </w:p>
    <w:p w14:paraId="00000053" w14:textId="77777777" w:rsidR="00BE09F6" w:rsidRDefault="00BE09F6"/>
    <w:p w14:paraId="00000054" w14:textId="39AA6E06" w:rsidR="00BE09F6" w:rsidRDefault="003D53F2">
      <w:r>
        <w:t>Since the format of the sales memo the creative learning stores upload is a table, the code was limited to checking for XML tags that represent MS word tables.</w:t>
      </w:r>
    </w:p>
    <w:p w14:paraId="488BCF32" w14:textId="77777777" w:rsidR="00B13963" w:rsidRDefault="00B13963"/>
    <w:p w14:paraId="369884B6" w14:textId="77777777" w:rsidR="00B13963" w:rsidRDefault="00B13963"/>
    <w:p w14:paraId="5EA48684" w14:textId="6FE7ECAC" w:rsidR="00B13963" w:rsidRPr="00B36D1F" w:rsidRDefault="00B36D1F" w:rsidP="00B36D1F">
      <w:pPr>
        <w:jc w:val="center"/>
        <w:rPr>
          <w:rFonts w:ascii="Times New Roman" w:hAnsi="Times New Roman" w:cs="Times New Roman"/>
          <w:sz w:val="44"/>
          <w:szCs w:val="44"/>
          <w:u w:val="single"/>
        </w:rPr>
      </w:pPr>
      <w:r w:rsidRPr="00B36D1F">
        <w:rPr>
          <w:rFonts w:ascii="Times New Roman" w:hAnsi="Times New Roman" w:cs="Times New Roman"/>
          <w:sz w:val="44"/>
          <w:szCs w:val="44"/>
          <w:u w:val="single"/>
        </w:rPr>
        <w:t>SCREENSHOTS</w:t>
      </w:r>
    </w:p>
    <w:p w14:paraId="142801E7" w14:textId="11ACB6D0" w:rsidR="00B13963" w:rsidRDefault="00B36D1F">
      <w:r w:rsidRPr="00B36D1F">
        <w:rPr>
          <w:noProof/>
          <w:lang w:val="en-GB"/>
        </w:rPr>
        <w:drawing>
          <wp:inline distT="0" distB="0" distL="0" distR="0" wp14:anchorId="29EE165E" wp14:editId="730B4494">
            <wp:extent cx="5943600" cy="2634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634615"/>
                    </a:xfrm>
                    <a:prstGeom prst="rect">
                      <a:avLst/>
                    </a:prstGeom>
                  </pic:spPr>
                </pic:pic>
              </a:graphicData>
            </a:graphic>
          </wp:inline>
        </w:drawing>
      </w:r>
    </w:p>
    <w:p w14:paraId="1252E5B8" w14:textId="77777777" w:rsidR="00B36D1F" w:rsidRDefault="00B36D1F"/>
    <w:p w14:paraId="11437261" w14:textId="4C439056" w:rsidR="00B36D1F" w:rsidRDefault="00B36D1F">
      <w:r w:rsidRPr="00B36D1F">
        <w:rPr>
          <w:noProof/>
          <w:lang w:val="en-GB"/>
        </w:rPr>
        <w:drawing>
          <wp:inline distT="0" distB="0" distL="0" distR="0" wp14:anchorId="57051F10" wp14:editId="0FA4385A">
            <wp:extent cx="5943600" cy="20707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070735"/>
                    </a:xfrm>
                    <a:prstGeom prst="rect">
                      <a:avLst/>
                    </a:prstGeom>
                  </pic:spPr>
                </pic:pic>
              </a:graphicData>
            </a:graphic>
          </wp:inline>
        </w:drawing>
      </w:r>
    </w:p>
    <w:p w14:paraId="2A1280C1" w14:textId="77777777" w:rsidR="00B36D1F" w:rsidRDefault="00B36D1F"/>
    <w:p w14:paraId="198BE517" w14:textId="3C678447" w:rsidR="00B36D1F" w:rsidRDefault="00B36D1F">
      <w:r w:rsidRPr="00B36D1F">
        <w:rPr>
          <w:noProof/>
          <w:lang w:val="en-GB"/>
        </w:rPr>
        <w:lastRenderedPageBreak/>
        <w:drawing>
          <wp:inline distT="0" distB="0" distL="0" distR="0" wp14:anchorId="6A4A7873" wp14:editId="6B3FD088">
            <wp:extent cx="5943600" cy="28911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91155"/>
                    </a:xfrm>
                    <a:prstGeom prst="rect">
                      <a:avLst/>
                    </a:prstGeom>
                  </pic:spPr>
                </pic:pic>
              </a:graphicData>
            </a:graphic>
          </wp:inline>
        </w:drawing>
      </w:r>
    </w:p>
    <w:p w14:paraId="451B6EB9" w14:textId="77777777" w:rsidR="003D53F2" w:rsidRDefault="003D53F2"/>
    <w:p w14:paraId="487380CE" w14:textId="1B97575D" w:rsidR="003D53F2" w:rsidRDefault="003D53F2">
      <w:r w:rsidRPr="003D53F2">
        <w:rPr>
          <w:noProof/>
          <w:lang w:val="en-GB"/>
        </w:rPr>
        <w:drawing>
          <wp:inline distT="0" distB="0" distL="0" distR="0" wp14:anchorId="17FF42FC" wp14:editId="3D3818A5">
            <wp:extent cx="5943600" cy="2005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05965"/>
                    </a:xfrm>
                    <a:prstGeom prst="rect">
                      <a:avLst/>
                    </a:prstGeom>
                  </pic:spPr>
                </pic:pic>
              </a:graphicData>
            </a:graphic>
          </wp:inline>
        </w:drawing>
      </w:r>
    </w:p>
    <w:sectPr w:rsidR="003D53F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17F6F"/>
    <w:multiLevelType w:val="multilevel"/>
    <w:tmpl w:val="30244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DE0EEF"/>
    <w:multiLevelType w:val="multilevel"/>
    <w:tmpl w:val="2CE47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980D06"/>
    <w:multiLevelType w:val="multilevel"/>
    <w:tmpl w:val="95E05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920B3E"/>
    <w:multiLevelType w:val="multilevel"/>
    <w:tmpl w:val="E62A8D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63F5C1A"/>
    <w:multiLevelType w:val="multilevel"/>
    <w:tmpl w:val="1CA0A7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5F00F7C"/>
    <w:multiLevelType w:val="multilevel"/>
    <w:tmpl w:val="60121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MbI0MrY0NTI3sjRV0lEKTi0uzszPAykwrAUAfJzCOywAAAA="/>
  </w:docVars>
  <w:rsids>
    <w:rsidRoot w:val="00BE09F6"/>
    <w:rsid w:val="003D53F2"/>
    <w:rsid w:val="00477DF5"/>
    <w:rsid w:val="00630F86"/>
    <w:rsid w:val="006E7168"/>
    <w:rsid w:val="00B13963"/>
    <w:rsid w:val="00B36D1F"/>
    <w:rsid w:val="00B57630"/>
    <w:rsid w:val="00BE09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2772F4-CAF8-4A83-83C3-67C4FB765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4</Pages>
  <Words>455</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7</cp:revision>
  <dcterms:created xsi:type="dcterms:W3CDTF">2022-12-05T19:42:00Z</dcterms:created>
  <dcterms:modified xsi:type="dcterms:W3CDTF">2023-01-14T20:36:00Z</dcterms:modified>
</cp:coreProperties>
</file>